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123 Main Street</w:t>
      </w:r>
      <w:r>
        <w:br/>
      </w:r>
      <w:r>
        <w:t xml:space="preserve">New York, NY 10001</w:t>
      </w:r>
      <w:r>
        <w:br/>
      </w:r>
      <w:r>
        <w:t xml:space="preserve">(555) 123-4567</w:t>
      </w:r>
      <w:r>
        <w:br/>
      </w:r>
      <w:r>
        <w:t xml:space="preserve">your.email@example.com</w:t>
      </w:r>
    </w:p>
    <w:p>
      <w:pPr>
        <w:pStyle w:val="BodyText"/>
      </w:pPr>
      <w:r>
        <w:t xml:space="preserve">[Date]</w:t>
      </w:r>
    </w:p>
    <w:p>
      <w:pPr>
        <w:pStyle w:val="BodyText"/>
      </w:pPr>
      <w:r>
        <w:rPr>
          <w:bCs/>
          <w:b/>
        </w:rPr>
        <w:t xml:space="preserve">Human Resources Department</w:t>
      </w:r>
      <w:r>
        <w:br/>
      </w:r>
      <w:r>
        <w:t xml:space="preserve">[School District Name]</w:t>
      </w:r>
      <w:r>
        <w:br/>
      </w:r>
      <w:r>
        <w:t xml:space="preserve">[School Address]</w:t>
      </w:r>
      <w:r>
        <w:br/>
      </w:r>
      <w:r>
        <w:t xml:space="preserve">New York, NY 10001</w:t>
      </w:r>
    </w:p>
    <w:p>
      <w:pPr>
        <w:pStyle w:val="BodyText"/>
      </w:pPr>
      <w:r>
        <w:t xml:space="preserve">Dear Hiring Committee,</w:t>
      </w:r>
    </w:p>
    <w:p>
      <w:pPr>
        <w:pStyle w:val="BodyText"/>
      </w:pPr>
      <w:r>
        <w:t xml:space="preserve">I am writing to express my enthusiasm for the Special Education Teacher position at [School Name] in the United States New York City. As a dedicated educator with over [X years] of experience supporting students with diverse learning needs, I am eager to contribute my expertise to a dynamic school community that values inclusivity, innovation, and academic excellence. This opportunity aligns perfectly with my mission to empower every student to reach their full potential through personalized instruction and unwavering support.</w:t>
      </w:r>
    </w:p>
    <w:p>
      <w:pPr>
        <w:pStyle w:val="BodyText"/>
      </w:pPr>
      <w:r>
        <w:t xml:space="preserve">As a Special Education Teacher in the United States New York City, I have developed a deep understanding of the unique challenges and opportunities inherent in urban educational settings. My career has focused on creating equitable learning environments where students with disabilities can thrive academically, socially, and emotionally. I have worked extensively with students diagnosed with autism spectrum disorder, ADHD, dyslexia, and other learning differences, utilizing evidence-based strategies such as differentiated instruction, behavior intervention plans (BIPs), and assistive technology to meet individual needs. My classroom experiences in NYC public schools have reinforced the importance of cultural responsiveness and collaboration with families to foster student success.</w:t>
      </w:r>
    </w:p>
    <w:p>
      <w:pPr>
        <w:pStyle w:val="BodyText"/>
      </w:pPr>
      <w:r>
        <w:t xml:space="preserve">One of my core strengths is my ability to design and implement Individualized Education Programs (IEPs) that align with both state standards and each student's unique goals. I have collaborated closely with general education teachers, speech-language pathologists, occupational therapists, and school psychologists to ensure comprehensive support for students. In one instance, I co-developed a multi-tiered system of supports (MTSS) framework that improved literacy outcomes for 85% of my K-5 students within a single academic year. This achievement was recognized by the New York City Department of Education as a model for inclusive practices.</w:t>
      </w:r>
    </w:p>
    <w:p>
      <w:pPr>
        <w:pStyle w:val="BodyText"/>
      </w:pPr>
      <w:r>
        <w:t xml:space="preserve">What sets me apart as a Special Education Teacher in the United States New York City is my commitment to continuous learning and adaptability. I hold certifications in Special Education (Grades Pre-K–12) and General Science, and I have completed ongoing professional development in trauma-informed instruction, social-emotional learning (SEL), and Universal Design for Learning (UDL). I also serve as a mentor to new special education teachers through the NYC Teaching Fellows program, sharing strategies for classroom management and differentiated instruction in high-needs schools.</w:t>
      </w:r>
    </w:p>
    <w:p>
      <w:pPr>
        <w:pStyle w:val="BodyText"/>
      </w:pPr>
      <w:r>
        <w:t xml:space="preserve">The United States New York City's educational landscape is both challenging and rewarding. With its diverse student population, educators must navigate complex systems while maintaining a focus on equity. My experience working in Title I schools with high percentages of English Language Learners (ELLs) has honed my ability to communicate effectively with families from varied cultural backgrounds and to advocate for resources that address systemic disparities. For example, I organized a parent workshop series on navigating the special education process, which increased family engagement by 40% and reduced service delays for students.</w:t>
      </w:r>
    </w:p>
    <w:p>
      <w:pPr>
        <w:pStyle w:val="BodyText"/>
      </w:pPr>
      <w:r>
        <w:t xml:space="preserve">I am particularly drawn to this role because of [School Name]'s reputation for fostering innovation in special education. I admire the district's emphasis on [specific program, policy, or initiative mentioned in the job posting], which resonates with my belief that every student deserves a tailored learning experience. My teaching philosophy is rooted in the principles of the Individuals with Disabilities Education Act (IDEA), which mandates free and appropriate public education for all students. I am committed to upholding these standards while creating a classroom culture where students feel safe, respected, and motivated to learn.</w:t>
      </w:r>
    </w:p>
    <w:p>
      <w:pPr>
        <w:pStyle w:val="BodyText"/>
      </w:pPr>
      <w:r>
        <w:t xml:space="preserve">In addition to my instructional skills, I bring strong organizational abilities and a collaborative spirit. I have consistently maintained accurate records of student progress, coordinated with external service providers, and participated in district-wide committees focused on special education reform. My ability to balance multiple responsibilities—whether managing a full caseload or leading professional development sessions—ensures that I can contribute effectively to your team.</w:t>
      </w:r>
    </w:p>
    <w:p>
      <w:pPr>
        <w:pStyle w:val="BodyText"/>
      </w:pPr>
      <w:r>
        <w:t xml:space="preserve">As a Special Education Teacher in the United States New York City, I understand the importance of resilience and creativity in overcoming educational barriers. During the pandemic, I transitioned my entire curriculum to a hybrid model, incorporating virtual check-ins, interactive online tools, and hands-on materials for students without reliable internet access. This experience taught me to remain flexible while maintaining high expectations for student achievement.</w:t>
      </w:r>
    </w:p>
    <w:p>
      <w:pPr>
        <w:pStyle w:val="BodyText"/>
      </w:pPr>
      <w:r>
        <w:t xml:space="preserve">I am excited about the opportunity to bring my passion for special education to [School Name]. I am confident that my skills in curriculum design, data-driven instruction, and relationship-building will align with your school's goals. I would welcome the chance to discuss how my experiences and vision can contribute to the continued success of your students. Thank you for considering my application.</w:t>
      </w:r>
    </w:p>
    <w:p>
      <w:pPr>
        <w:pStyle w:val="BodyText"/>
      </w:pPr>
      <w:r>
        <w:t xml:space="preserve">Sincerely,</w:t>
      </w:r>
    </w:p>
    <w:p>
      <w:pPr>
        <w:pStyle w:val="BodyText"/>
      </w:pPr>
      <w:r>
        <w:rPr>
          <w:bCs/>
          <w:b/>
        </w:rPr>
        <w:t xml:space="preserve">Your Name</w:t>
      </w:r>
    </w:p>
    <w:p>
      <w:pPr>
        <w:pStyle w:val="BodyText"/>
      </w:pPr>
      <w:r>
        <w:t xml:space="preserve">This document is a sample cover letter for a Special Education Teacher position in the United States New York City. Personalize contact information, school details, and specific achievements before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08:49Z</dcterms:created>
  <dcterms:modified xsi:type="dcterms:W3CDTF">2026-07-24T16:08:49Z</dcterms:modified>
</cp:coreProperties>
</file>

<file path=docProps/custom.xml><?xml version="1.0" encoding="utf-8"?>
<Properties xmlns="http://schemas.openxmlformats.org/officeDocument/2006/custom-properties" xmlns:vt="http://schemas.openxmlformats.org/officeDocument/2006/docPropsVTypes"/>
</file>